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c49d609245259e21b1dc5fb74e2705c21537d"/>
      <w:r>
        <w:rPr>
          <w:b/>
        </w:rPr>
        <w:t xml:space="preserve">ПРОТОКОЛ ЕЛЕКТРОННОГО АУКЦІОНУ № TIE001-UA-20201113-659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П "ДУБРОВИЦЬКИЙ ЛІСГОС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11.2020 10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 (склад лота):</w:t>
      </w:r>
      <w:r>
        <w:t xml:space="preserve"> </w:t>
      </w:r>
      <w:r>
        <w:t xml:space="preserve">сКруглі лісоматеріали , порода Сосна звичайна, заготівля 4 кв. 2020 року. Клас якості В. Діаметр 15-39 см. Довжина 4,0 м.</w:t>
      </w:r>
    </w:p>
    <w:p>
      <w:pPr>
        <w:numPr>
          <w:ilvl w:val="0"/>
          <w:numId w:val="1001"/>
        </w:numPr>
        <w:pStyle w:val="Compact"/>
      </w:pPr>
      <w:r>
        <w:t xml:space="preserve">сКруглі лісоматеріали , порода Сосна звичайна, заготівля 4 кв. 2020 року. Клас якості В. Діаметр 15-39 см. Довжина 4,0 м. Склад нижній. Обсяг лоту 800 куб.м. Вартість лоту 1486610,00 грн з ПД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486 610,00 грн, у т.ч. ПДВ</w:t>
      </w:r>
      <w:r>
        <w:t xml:space="preserve"> </w:t>
      </w:r>
      <w:r>
        <w:t xml:space="preserve">247 76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4 866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АЇНСЬКІ ЛІСОПИЛЬНІ", ЄДРПОУ: 39414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АЇНСЬКІ ЛІСОПИЛЬНІ"</w:t>
            </w:r>
          </w:p>
        </w:tc>
        <w:tc>
          <w:p>
            <w:pPr>
              <w:pStyle w:val="Compact"/>
              <w:jc w:val="left"/>
            </w:pPr>
            <w:r>
              <w:t xml:space="preserve">1 501 476,1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0 14:43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УКРАЇНСЬКІ ЛІСОПИЛЬНІ", ЄДРПОУ: 394146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 електронного</w:t>
      </w:r>
      <w:r>
        <w:rPr>
          <w:b/>
        </w:rPr>
        <w:t xml:space="preserve"> </w:t>
      </w:r>
      <w:r>
        <w:rPr>
          <w:b/>
        </w:rPr>
        <w:t xml:space="preserve">аукціон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u w:val="single"/>
          <w:i/>
          <w:b/>
        </w:rPr>
        <w:t xml:space="preserve">організатору</w:t>
      </w:r>
      <w:r>
        <w:rPr>
          <w:i/>
          <w:b/>
        </w:rPr>
        <w:t xml:space="preserve">/переможцю електронного аукціон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</w:t>
      </w:r>
      <w:r>
        <w:rPr>
          <w:b/>
        </w:rPr>
        <w:t xml:space="preserve"> </w:t>
      </w:r>
      <w:r>
        <w:rPr>
          <w:b/>
        </w:rPr>
        <w:t xml:space="preserve">продажу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1.2020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протокол електронного аукціону в день його публікації в ЕТС, за допомогою кваліфікованого</w:t>
      </w:r>
      <w:r>
        <w:rPr>
          <w:i/>
        </w:rPr>
        <w:t xml:space="preserve"> </w:t>
      </w:r>
      <w:r>
        <w:rPr>
          <w:i/>
        </w:rPr>
        <w:t xml:space="preserve">електронного підпису уповноваженої особи або кваліфікованого цифрового підпису спеціально призначеного для</w:t>
      </w:r>
      <w:r>
        <w:rPr>
          <w:i/>
        </w:rPr>
        <w:t xml:space="preserve"> </w:t>
      </w:r>
      <w:r>
        <w:rPr>
          <w:i/>
        </w:rPr>
        <w:t xml:space="preserve">таких цілей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у строки передбачені цим Регламентом або іншим нормативно-правовим актом та провести</w:t>
      </w:r>
      <w:r>
        <w:rPr>
          <w:i/>
        </w:rPr>
        <w:t xml:space="preserve"> </w:t>
      </w:r>
      <w:r>
        <w:rPr>
          <w:i/>
        </w:rPr>
        <w:t xml:space="preserve">розрахунки відповідно до цього договору та Регламе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УКРАЇНСЬКІ ЛІСОПИЛЬНІ", ЄДРПОУ: 394146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</w:t>
      </w:r>
      <w:r>
        <w:rPr>
          <w:b/>
        </w:rPr>
        <w:t xml:space="preserve"> </w:t>
      </w:r>
      <w:r>
        <w:rPr>
          <w:b/>
        </w:rPr>
        <w:t xml:space="preserve">від одного учасника)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П "ДУБРОВИЦЬКИЙ ЛІСГОС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6:50:29Z</dcterms:created>
  <dcterms:modified xsi:type="dcterms:W3CDTF">2024-05-02T06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